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6196" w:rsidRPr="006F291C" w:rsidRDefault="003063B5" w:rsidP="00F76196">
      <w:pPr>
        <w:autoSpaceDE w:val="0"/>
        <w:autoSpaceDN w:val="0"/>
        <w:adjustRightInd w:val="0"/>
        <w:spacing w:after="0" w:line="240" w:lineRule="auto"/>
        <w:rPr>
          <w:rFonts w:cs="Arimo-Bold"/>
          <w:b/>
          <w:bCs/>
          <w:sz w:val="64"/>
          <w:szCs w:val="64"/>
          <w:lang w:val="en-US" w:bidi="he-IL"/>
        </w:rPr>
      </w:pPr>
      <w:r w:rsidRPr="003063B5">
        <w:rPr>
          <w:rFonts w:ascii="Arimo-Bold" w:cs="Arimo-Bold"/>
          <w:b/>
          <w:bCs/>
          <w:sz w:val="64"/>
          <w:szCs w:val="64"/>
          <w:lang w:val="en-US" w:bidi="he-IL"/>
        </w:rPr>
        <w:t>Martin Colman</w:t>
      </w:r>
    </w:p>
    <w:p w:rsidR="00F76196" w:rsidRPr="006F291C" w:rsidRDefault="00F76196" w:rsidP="00F76196">
      <w:pPr>
        <w:autoSpaceDE w:val="0"/>
        <w:autoSpaceDN w:val="0"/>
        <w:adjustRightInd w:val="0"/>
        <w:spacing w:after="0" w:line="240" w:lineRule="auto"/>
        <w:rPr>
          <w:rFonts w:cs="Arimo-Bold"/>
          <w:b/>
          <w:bCs/>
          <w:sz w:val="64"/>
          <w:szCs w:val="64"/>
          <w:lang w:val="en-US" w:bidi="he-IL"/>
        </w:rPr>
      </w:pP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Home: 123-456-7890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Mobile: 123-456-7890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hello@resumesbot.com</w:t>
      </w:r>
    </w:p>
    <w:p w:rsidR="00F76196" w:rsidRPr="00F76196" w:rsidRDefault="003063B5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hyperlink r:id="rId5" w:history="1">
        <w:r w:rsidR="00F76196" w:rsidRPr="00F76196">
          <w:rPr>
            <w:rStyle w:val="a3"/>
            <w:rFonts w:ascii="Arimo-Regular" w:cs="Arimo-Regular"/>
            <w:sz w:val="36"/>
            <w:szCs w:val="36"/>
            <w:lang w:val="en-US" w:bidi="he-IL"/>
          </w:rPr>
          <w:t>resumesbot.com</w:t>
        </w:r>
      </w:hyperlink>
    </w:p>
    <w:p w:rsid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123 Anywhere Street, Any City, State, Country 12345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</w:p>
    <w:p w:rsidR="006F291C" w:rsidRDefault="006F291C" w:rsidP="00F76196">
      <w:pPr>
        <w:rPr>
          <w:rFonts w:ascii="Arimo-Regular" w:cs="Arimo-Regular"/>
          <w:sz w:val="34"/>
          <w:szCs w:val="34"/>
          <w:lang w:val="en-US" w:bidi="he-IL"/>
        </w:rPr>
      </w:pPr>
    </w:p>
    <w:p w:rsidR="003063B5" w:rsidRPr="003063B5" w:rsidRDefault="003063B5" w:rsidP="003063B5">
      <w:pPr>
        <w:rPr>
          <w:rFonts w:ascii="Arimo-Regular" w:cs="Arimo-Regular"/>
          <w:sz w:val="34"/>
          <w:szCs w:val="34"/>
          <w:lang w:val="en-US" w:bidi="he-IL"/>
        </w:rPr>
      </w:pPr>
      <w:r w:rsidRPr="003063B5">
        <w:rPr>
          <w:rFonts w:ascii="Arimo-Regular" w:cs="Arimo-Regular"/>
          <w:sz w:val="34"/>
          <w:szCs w:val="34"/>
          <w:lang w:val="en-US" w:bidi="he-IL"/>
        </w:rPr>
        <w:t>Dear Mr. Jackson,</w:t>
      </w:r>
    </w:p>
    <w:p w:rsidR="003063B5" w:rsidRPr="003063B5" w:rsidRDefault="003063B5" w:rsidP="003063B5">
      <w:pPr>
        <w:rPr>
          <w:rFonts w:ascii="Arimo-Regular" w:cs="Arimo-Regular"/>
          <w:sz w:val="34"/>
          <w:szCs w:val="34"/>
          <w:lang w:val="en-US" w:bidi="he-IL"/>
        </w:rPr>
      </w:pPr>
      <w:r w:rsidRPr="003063B5">
        <w:rPr>
          <w:rFonts w:ascii="Arimo-Regular" w:cs="Arimo-Regular"/>
          <w:sz w:val="34"/>
          <w:szCs w:val="34"/>
          <w:lang w:val="en-US" w:bidi="he-IL"/>
        </w:rPr>
        <w:t xml:space="preserve">It is a delight to apply for the Cashier position at </w:t>
      </w:r>
      <w:proofErr w:type="spellStart"/>
      <w:r w:rsidRPr="003063B5">
        <w:rPr>
          <w:rFonts w:ascii="Arimo-Regular" w:cs="Arimo-Regular"/>
          <w:sz w:val="34"/>
          <w:szCs w:val="34"/>
          <w:lang w:val="en-US" w:bidi="he-IL"/>
        </w:rPr>
        <w:t>ResumesBot</w:t>
      </w:r>
      <w:proofErr w:type="spellEnd"/>
      <w:r w:rsidRPr="003063B5">
        <w:rPr>
          <w:rFonts w:ascii="Arimo-Regular" w:cs="Arimo-Regular"/>
          <w:sz w:val="34"/>
          <w:szCs w:val="34"/>
          <w:lang w:val="en-US" w:bidi="he-IL"/>
        </w:rPr>
        <w:t>. I accept my long periods of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 xml:space="preserve">experience as a clerk and enthusiasm for </w:t>
      </w:r>
      <w:r>
        <w:rPr>
          <w:rFonts w:ascii="Arimo-Regular" w:cs="Arimo-Regular"/>
          <w:sz w:val="34"/>
          <w:szCs w:val="34"/>
          <w:lang w:val="en-US" w:bidi="he-IL"/>
        </w:rPr>
        <w:t xml:space="preserve">a </w:t>
      </w:r>
      <w:r w:rsidRPr="003063B5">
        <w:rPr>
          <w:rFonts w:ascii="Arimo-Regular" w:cs="Arimo-Regular"/>
          <w:sz w:val="34"/>
          <w:szCs w:val="34"/>
          <w:lang w:val="en-US" w:bidi="he-IL"/>
        </w:rPr>
        <w:t>sound living will demonstrate me an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 xml:space="preserve">extraordinary applicant as a Cashier at </w:t>
      </w:r>
      <w:proofErr w:type="spellStart"/>
      <w:r w:rsidRPr="003063B5">
        <w:rPr>
          <w:rFonts w:ascii="Arimo-Regular" w:cs="Arimo-Regular"/>
          <w:sz w:val="34"/>
          <w:szCs w:val="34"/>
          <w:lang w:val="en-US" w:bidi="he-IL"/>
        </w:rPr>
        <w:t>ResumesBot</w:t>
      </w:r>
      <w:proofErr w:type="spellEnd"/>
      <w:r w:rsidRPr="003063B5">
        <w:rPr>
          <w:rFonts w:ascii="Arimo-Regular" w:cs="Arimo-Regular"/>
          <w:sz w:val="34"/>
          <w:szCs w:val="34"/>
          <w:lang w:val="en-US" w:bidi="he-IL"/>
        </w:rPr>
        <w:t>. I appreciate the organization's duty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>to giving customers invigorating, entire items that will build their quality and length of life.</w:t>
      </w:r>
    </w:p>
    <w:p w:rsidR="003063B5" w:rsidRPr="003063B5" w:rsidRDefault="003063B5" w:rsidP="003063B5">
      <w:pPr>
        <w:rPr>
          <w:rFonts w:ascii="Arimo-Regular" w:cs="Arimo-Regular"/>
          <w:sz w:val="34"/>
          <w:szCs w:val="34"/>
          <w:lang w:val="en-US" w:bidi="he-IL"/>
        </w:rPr>
      </w:pPr>
      <w:r w:rsidRPr="003063B5">
        <w:rPr>
          <w:rFonts w:ascii="Arimo-Regular" w:cs="Arimo-Regular"/>
          <w:sz w:val="34"/>
          <w:szCs w:val="34"/>
          <w:lang w:val="en-US" w:bidi="he-IL"/>
        </w:rPr>
        <w:t>As a youthful competitor, I have high vitality and energy to learn. During my residency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>at my neighborhood ranchers' market, I worked for a considerable length of time on my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>feet while going to secondary school full-time, staying aware of my evaluations, and being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>associated with a few games. I appreciated working with the crisp produc</w:t>
      </w:r>
      <w:r>
        <w:rPr>
          <w:rFonts w:ascii="Arimo-Regular" w:cs="Arimo-Regular"/>
          <w:sz w:val="34"/>
          <w:szCs w:val="34"/>
          <w:lang w:val="en-US" w:bidi="he-IL"/>
        </w:rPr>
        <w:t>tion</w:t>
      </w:r>
      <w:r w:rsidRPr="003063B5">
        <w:rPr>
          <w:rFonts w:ascii="Arimo-Regular" w:cs="Arimo-Regular"/>
          <w:sz w:val="34"/>
          <w:szCs w:val="34"/>
          <w:lang w:val="en-US" w:bidi="he-IL"/>
        </w:rPr>
        <w:t xml:space="preserve"> and carrying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>out a responsibility where I could be dynamic.</w:t>
      </w:r>
    </w:p>
    <w:p w:rsidR="003063B5" w:rsidRDefault="003063B5" w:rsidP="003063B5">
      <w:pPr>
        <w:rPr>
          <w:rFonts w:cs="Arimo-Regular"/>
          <w:sz w:val="34"/>
          <w:szCs w:val="34"/>
          <w:lang w:val="en-US" w:bidi="he-IL"/>
        </w:rPr>
      </w:pPr>
      <w:r w:rsidRPr="003063B5">
        <w:rPr>
          <w:rFonts w:ascii="Arimo-Regular" w:cs="Arimo-Regular"/>
          <w:sz w:val="34"/>
          <w:szCs w:val="34"/>
          <w:lang w:val="en-US" w:bidi="he-IL"/>
        </w:rPr>
        <w:t>I am as of now going to Boston University and examining chiropractic care with a minor in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>elective prescription. I am a firm devotee to the recuperating intensity of entire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>nourishment, natural, and plant-based eating regimen. My folks showed me the estimation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 xml:space="preserve">of wellbeing and consistently said that "wellbeing is riches." I </w:t>
      </w:r>
      <w:r w:rsidRPr="003063B5">
        <w:rPr>
          <w:rFonts w:ascii="Arimo-Regular" w:cs="Arimo-Regular"/>
          <w:sz w:val="34"/>
          <w:szCs w:val="34"/>
          <w:lang w:val="en-US" w:bidi="he-IL"/>
        </w:rPr>
        <w:lastRenderedPageBreak/>
        <w:t>originate from an extremely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>dynamic, persevering family. My dad is a fitness coach and my mom is a flower specialist.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>My childhood lit a flame within me to be effective and to be sound. I unequivocally accept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>that a sound body is progressively proficient and can deliver better outcomes at school,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>on the field, and at work.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</w:p>
    <w:p w:rsidR="003063B5" w:rsidRPr="003063B5" w:rsidRDefault="003063B5" w:rsidP="003063B5">
      <w:pPr>
        <w:rPr>
          <w:rFonts w:ascii="Arimo-Regular" w:cs="Arimo-Regular"/>
          <w:sz w:val="34"/>
          <w:szCs w:val="34"/>
          <w:lang w:val="en-US" w:bidi="he-IL"/>
        </w:rPr>
      </w:pPr>
      <w:r w:rsidRPr="003063B5">
        <w:rPr>
          <w:rFonts w:ascii="Arimo-Regular" w:cs="Arimo-Regular"/>
          <w:sz w:val="34"/>
          <w:szCs w:val="34"/>
          <w:lang w:val="en-US" w:bidi="he-IL"/>
        </w:rPr>
        <w:t>Much obliged to you for checking on my application for the Cashier position at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proofErr w:type="spellStart"/>
      <w:r w:rsidRPr="003063B5">
        <w:rPr>
          <w:rFonts w:ascii="Arimo-Regular" w:cs="Arimo-Regular"/>
          <w:sz w:val="34"/>
          <w:szCs w:val="34"/>
          <w:lang w:val="en-US" w:bidi="he-IL"/>
        </w:rPr>
        <w:t>ResumesBot</w:t>
      </w:r>
      <w:proofErr w:type="spellEnd"/>
      <w:r w:rsidRPr="003063B5">
        <w:rPr>
          <w:rFonts w:ascii="Arimo-Regular" w:cs="Arimo-Regular"/>
          <w:sz w:val="34"/>
          <w:szCs w:val="34"/>
          <w:lang w:val="en-US" w:bidi="he-IL"/>
        </w:rPr>
        <w:t xml:space="preserve">. I am certain that my high vitality, ideal wellbeing, and foundation with </w:t>
      </w:r>
      <w:bookmarkStart w:id="0" w:name="_GoBack"/>
      <w:bookmarkEnd w:id="0"/>
      <w:r w:rsidRPr="003063B5">
        <w:rPr>
          <w:rFonts w:ascii="Arimo-Regular" w:cs="Arimo-Regular"/>
          <w:sz w:val="34"/>
          <w:szCs w:val="34"/>
          <w:lang w:val="en-US" w:bidi="he-IL"/>
        </w:rPr>
        <w:t>plant</w:t>
      </w:r>
      <w:r>
        <w:rPr>
          <w:rFonts w:ascii="Arimo-Regular" w:cs="Arimo-Regular"/>
          <w:sz w:val="34"/>
          <w:szCs w:val="34"/>
          <w:lang w:val="en-US" w:bidi="he-IL"/>
        </w:rPr>
        <w:t>-</w:t>
      </w:r>
      <w:r w:rsidRPr="003063B5">
        <w:rPr>
          <w:rFonts w:ascii="Arimo-Regular" w:cs="Arimo-Regular"/>
          <w:sz w:val="34"/>
          <w:szCs w:val="34"/>
          <w:lang w:val="en-US" w:bidi="he-IL"/>
        </w:rPr>
        <w:t>based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>and entire nourishments will make me a significant cooperative person at your</w:t>
      </w:r>
      <w:r w:rsidRPr="003063B5">
        <w:rPr>
          <w:rFonts w:cs="Arimo-Regular"/>
          <w:sz w:val="34"/>
          <w:szCs w:val="34"/>
          <w:lang w:val="en-US" w:bidi="he-IL"/>
        </w:rPr>
        <w:t xml:space="preserve"> </w:t>
      </w:r>
      <w:r w:rsidRPr="003063B5">
        <w:rPr>
          <w:rFonts w:ascii="Arimo-Regular" w:cs="Arimo-Regular"/>
          <w:sz w:val="34"/>
          <w:szCs w:val="34"/>
          <w:lang w:val="en-US" w:bidi="he-IL"/>
        </w:rPr>
        <w:t>organization.</w:t>
      </w:r>
    </w:p>
    <w:p w:rsidR="003063B5" w:rsidRPr="003063B5" w:rsidRDefault="003063B5" w:rsidP="003063B5">
      <w:pPr>
        <w:rPr>
          <w:rFonts w:ascii="Arimo-Regular" w:cs="Arimo-Regular"/>
          <w:sz w:val="34"/>
          <w:szCs w:val="34"/>
          <w:lang w:val="en-US" w:bidi="he-IL"/>
        </w:rPr>
      </w:pPr>
      <w:r w:rsidRPr="003063B5">
        <w:rPr>
          <w:rFonts w:ascii="Arimo-Regular" w:cs="Arimo-Regular"/>
          <w:sz w:val="34"/>
          <w:szCs w:val="34"/>
          <w:lang w:val="en-US" w:bidi="he-IL"/>
        </w:rPr>
        <w:t>Thank you for your time and consideration!</w:t>
      </w:r>
    </w:p>
    <w:p w:rsidR="003063B5" w:rsidRPr="003063B5" w:rsidRDefault="003063B5" w:rsidP="003063B5">
      <w:pPr>
        <w:rPr>
          <w:rFonts w:ascii="Arimo-Regular" w:cs="Arimo-Regular"/>
          <w:i/>
          <w:sz w:val="34"/>
          <w:szCs w:val="34"/>
          <w:lang w:val="en-US" w:bidi="he-IL"/>
        </w:rPr>
      </w:pPr>
      <w:r w:rsidRPr="003063B5">
        <w:rPr>
          <w:rFonts w:ascii="Arimo-Regular" w:cs="Arimo-Regular"/>
          <w:i/>
          <w:sz w:val="34"/>
          <w:szCs w:val="34"/>
          <w:lang w:val="en-US" w:bidi="he-IL"/>
        </w:rPr>
        <w:t>Sincerely,</w:t>
      </w:r>
    </w:p>
    <w:p w:rsidR="006F291C" w:rsidRPr="003063B5" w:rsidRDefault="003063B5" w:rsidP="003063B5">
      <w:pPr>
        <w:rPr>
          <w:rFonts w:ascii="Arimo-Regular" w:cs="Arimo-Regular"/>
          <w:i/>
          <w:sz w:val="34"/>
          <w:szCs w:val="34"/>
          <w:lang w:val="en-US" w:bidi="he-IL"/>
        </w:rPr>
      </w:pPr>
      <w:r w:rsidRPr="003063B5">
        <w:rPr>
          <w:rFonts w:ascii="Arimo-Regular" w:cs="Arimo-Regular"/>
          <w:i/>
          <w:sz w:val="34"/>
          <w:szCs w:val="34"/>
          <w:lang w:val="en-US" w:bidi="he-IL"/>
        </w:rPr>
        <w:t>Martin Colman</w:t>
      </w:r>
    </w:p>
    <w:p w:rsidR="006F291C" w:rsidRDefault="006F291C" w:rsidP="00F76196">
      <w:pPr>
        <w:rPr>
          <w:rFonts w:ascii="Arimo-Regular" w:cs="Arimo-Regular"/>
          <w:sz w:val="34"/>
          <w:szCs w:val="34"/>
          <w:lang w:val="en-US" w:bidi="he-IL"/>
        </w:rPr>
      </w:pPr>
    </w:p>
    <w:p w:rsidR="00F76196" w:rsidRPr="00F76196" w:rsidRDefault="00F76196" w:rsidP="00F76196">
      <w:pPr>
        <w:rPr>
          <w:rFonts w:cs="Arimo-Italic"/>
          <w:i/>
          <w:iCs/>
          <w:sz w:val="28"/>
          <w:szCs w:val="28"/>
          <w:lang w:val="en-US" w:bidi="he-IL"/>
        </w:rPr>
      </w:pPr>
      <w:r w:rsidRPr="00F76196">
        <w:rPr>
          <w:rFonts w:cs="Arimo-Italic"/>
          <w:i/>
          <w:iCs/>
          <w:sz w:val="28"/>
          <w:szCs w:val="28"/>
          <w:lang w:val="en-US" w:bidi="he-IL"/>
        </w:rPr>
        <w:t xml:space="preserve">Check out more </w:t>
      </w:r>
      <w:hyperlink r:id="rId6" w:history="1">
        <w:r w:rsidR="003063B5" w:rsidRPr="003063B5">
          <w:rPr>
            <w:rStyle w:val="a3"/>
            <w:rFonts w:cs="Arimo-Italic"/>
            <w:i/>
            <w:iCs/>
            <w:sz w:val="28"/>
            <w:szCs w:val="28"/>
            <w:lang w:val="en-US" w:bidi="he-IL"/>
          </w:rPr>
          <w:t>Customer Service and Retail Cover Letter Examples</w:t>
        </w:r>
      </w:hyperlink>
    </w:p>
    <w:p w:rsidR="00F76196" w:rsidRPr="00F76196" w:rsidRDefault="00F76196" w:rsidP="00F76196">
      <w:pPr>
        <w:rPr>
          <w:rFonts w:cs="Times New Roman"/>
          <w:sz w:val="28"/>
          <w:szCs w:val="28"/>
          <w:lang w:val="en-US"/>
        </w:rPr>
      </w:pPr>
    </w:p>
    <w:sectPr w:rsidR="00F76196" w:rsidRPr="00F7619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mo-Bold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mo-Regular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mo-Italic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975BF5"/>
    <w:multiLevelType w:val="hybridMultilevel"/>
    <w:tmpl w:val="22FA37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6D25DD"/>
    <w:multiLevelType w:val="hybridMultilevel"/>
    <w:tmpl w:val="80584B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C3A2902"/>
    <w:multiLevelType w:val="hybridMultilevel"/>
    <w:tmpl w:val="C0C871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ED1A52"/>
    <w:multiLevelType w:val="hybridMultilevel"/>
    <w:tmpl w:val="F216ED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4CB67F1"/>
    <w:multiLevelType w:val="hybridMultilevel"/>
    <w:tmpl w:val="878692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F1A59F4"/>
    <w:multiLevelType w:val="hybridMultilevel"/>
    <w:tmpl w:val="749611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8"/>
  </w:num>
  <w:num w:numId="7">
    <w:abstractNumId w:val="1"/>
  </w:num>
  <w:num w:numId="8">
    <w:abstractNumId w:val="9"/>
  </w:num>
  <w:num w:numId="9">
    <w:abstractNumId w:val="10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a3NDcyNLQ0s7RU0lEKTi0uzszPAymwrAUA2hrAFiwAAAA="/>
  </w:docVars>
  <w:rsids>
    <w:rsidRoot w:val="00977C68"/>
    <w:rsid w:val="000058DD"/>
    <w:rsid w:val="00126654"/>
    <w:rsid w:val="002D2DFC"/>
    <w:rsid w:val="003063B5"/>
    <w:rsid w:val="00510952"/>
    <w:rsid w:val="005B2FB0"/>
    <w:rsid w:val="00604999"/>
    <w:rsid w:val="00661891"/>
    <w:rsid w:val="006C4A9D"/>
    <w:rsid w:val="006F291C"/>
    <w:rsid w:val="008871D5"/>
    <w:rsid w:val="00904C01"/>
    <w:rsid w:val="009410C6"/>
    <w:rsid w:val="00977C68"/>
    <w:rsid w:val="009B1F48"/>
    <w:rsid w:val="009B5E79"/>
    <w:rsid w:val="00AB506C"/>
    <w:rsid w:val="00AB5EB3"/>
    <w:rsid w:val="00B04DCD"/>
    <w:rsid w:val="00B27FD2"/>
    <w:rsid w:val="00D92108"/>
    <w:rsid w:val="00DF7CDA"/>
    <w:rsid w:val="00F76196"/>
    <w:rsid w:val="00F90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7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sbot.com/customer-service-and-retail-cover-letter-examples/" TargetMode="External"/><Relationship Id="rId5" Type="http://schemas.openxmlformats.org/officeDocument/2006/relationships/hyperlink" Target="resumesbo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7</cp:revision>
  <dcterms:created xsi:type="dcterms:W3CDTF">2019-03-19T15:48:00Z</dcterms:created>
  <dcterms:modified xsi:type="dcterms:W3CDTF">2019-09-06T09:22:00Z</dcterms:modified>
</cp:coreProperties>
</file>